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FFF821" w14:textId="73891310" w:rsidR="00B06F24" w:rsidRPr="00B06F24" w:rsidRDefault="00B06F24" w:rsidP="00331FD1">
      <w:pPr>
        <w:ind w:left="720" w:hanging="360"/>
        <w:rPr>
          <w:sz w:val="24"/>
          <w:szCs w:val="24"/>
        </w:rPr>
      </w:pPr>
      <w:r w:rsidRPr="00B06F24">
        <w:rPr>
          <w:sz w:val="24"/>
          <w:szCs w:val="24"/>
        </w:rPr>
        <w:t>15 vragen</w:t>
      </w:r>
      <w:r>
        <w:rPr>
          <w:sz w:val="24"/>
          <w:szCs w:val="24"/>
        </w:rPr>
        <w:t>:</w:t>
      </w:r>
    </w:p>
    <w:p w14:paraId="0B6E0935" w14:textId="2757CC50" w:rsidR="00331FD1" w:rsidRDefault="00331FD1" w:rsidP="00331FD1">
      <w:pPr>
        <w:pStyle w:val="Lijstalinea"/>
        <w:numPr>
          <w:ilvl w:val="0"/>
          <w:numId w:val="2"/>
        </w:numPr>
      </w:pPr>
      <w:r w:rsidRPr="00331FD1">
        <w:t>Moet</w:t>
      </w:r>
      <w:r>
        <w:t xml:space="preserve"> er een inlog systeem komen voor klanten?</w:t>
      </w:r>
    </w:p>
    <w:p w14:paraId="0A6492CB" w14:textId="485BDD68" w:rsidR="00331FD1" w:rsidRDefault="00331FD1" w:rsidP="00331FD1">
      <w:pPr>
        <w:pStyle w:val="Lijstalinea"/>
        <w:numPr>
          <w:ilvl w:val="0"/>
          <w:numId w:val="2"/>
        </w:numPr>
      </w:pPr>
      <w:r>
        <w:t>Moet er een inlog systeem komen voor medewerkers?</w:t>
      </w:r>
    </w:p>
    <w:p w14:paraId="41ACCC66" w14:textId="7DC514C2" w:rsidR="00331FD1" w:rsidRDefault="00331FD1" w:rsidP="00331FD1">
      <w:pPr>
        <w:pStyle w:val="Lijstalinea"/>
        <w:numPr>
          <w:ilvl w:val="0"/>
          <w:numId w:val="2"/>
        </w:numPr>
      </w:pPr>
      <w:r>
        <w:t>Moet er een overzicht komen van bestellingen voor medewerkers?</w:t>
      </w:r>
    </w:p>
    <w:p w14:paraId="0CBA613F" w14:textId="06DE86D2" w:rsidR="00331FD1" w:rsidRDefault="00331FD1" w:rsidP="00331FD1">
      <w:pPr>
        <w:pStyle w:val="Lijstalinea"/>
        <w:numPr>
          <w:ilvl w:val="0"/>
          <w:numId w:val="2"/>
        </w:numPr>
      </w:pPr>
      <w:r>
        <w:t>Welke opties zijn er om te betalen(IDEAL, Paypal, Apple Pay, Visa)?</w:t>
      </w:r>
    </w:p>
    <w:p w14:paraId="7E00D626" w14:textId="6F46E41C" w:rsidR="00331FD1" w:rsidRDefault="005E164B" w:rsidP="00331FD1">
      <w:pPr>
        <w:pStyle w:val="Lijstalinea"/>
        <w:numPr>
          <w:ilvl w:val="0"/>
          <w:numId w:val="2"/>
        </w:numPr>
      </w:pPr>
      <w:r>
        <w:t>Moet er een registratie systeem komen voor de klanten?</w:t>
      </w:r>
    </w:p>
    <w:p w14:paraId="0DAA004F" w14:textId="28CA78E5" w:rsidR="005E164B" w:rsidRDefault="005E164B" w:rsidP="00331FD1">
      <w:pPr>
        <w:pStyle w:val="Lijstalinea"/>
        <w:numPr>
          <w:ilvl w:val="0"/>
          <w:numId w:val="2"/>
        </w:numPr>
      </w:pPr>
      <w:r>
        <w:t>Welke style moet het hebben(proffesional, kleur, tekst)?</w:t>
      </w:r>
    </w:p>
    <w:p w14:paraId="7A8CA940" w14:textId="24E294D6" w:rsidR="005E164B" w:rsidRDefault="005E164B" w:rsidP="00331FD1">
      <w:pPr>
        <w:pStyle w:val="Lijstalinea"/>
        <w:numPr>
          <w:ilvl w:val="0"/>
          <w:numId w:val="2"/>
        </w:numPr>
      </w:pPr>
      <w:r>
        <w:t>Moeten mederwerkers producten kunen toevoegen?</w:t>
      </w:r>
    </w:p>
    <w:p w14:paraId="4ED8CD37" w14:textId="294C1ED1" w:rsidR="005E164B" w:rsidRDefault="005E164B" w:rsidP="005E164B">
      <w:pPr>
        <w:pStyle w:val="Lijstalinea"/>
        <w:numPr>
          <w:ilvl w:val="0"/>
          <w:numId w:val="2"/>
        </w:numPr>
      </w:pPr>
      <w:r>
        <w:t xml:space="preserve">Moeten mederwerkers producten kunen </w:t>
      </w:r>
      <w:r>
        <w:t>wijzigen</w:t>
      </w:r>
      <w:r>
        <w:t>?</w:t>
      </w:r>
    </w:p>
    <w:p w14:paraId="6E4583A1" w14:textId="131BBA97" w:rsidR="005E164B" w:rsidRDefault="005E164B" w:rsidP="005E164B">
      <w:pPr>
        <w:pStyle w:val="Lijstalinea"/>
        <w:numPr>
          <w:ilvl w:val="0"/>
          <w:numId w:val="2"/>
        </w:numPr>
      </w:pPr>
      <w:r>
        <w:t>Moeten mederwerkers producten kunen</w:t>
      </w:r>
      <w:r>
        <w:t xml:space="preserve"> verwijderen</w:t>
      </w:r>
      <w:r>
        <w:t>?</w:t>
      </w:r>
    </w:p>
    <w:p w14:paraId="23748A32" w14:textId="74FFB736" w:rsidR="005E164B" w:rsidRDefault="005E164B" w:rsidP="00331FD1">
      <w:pPr>
        <w:pStyle w:val="Lijstalinea"/>
        <w:numPr>
          <w:ilvl w:val="0"/>
          <w:numId w:val="2"/>
        </w:numPr>
      </w:pPr>
      <w:r>
        <w:t>Moeten medewerkers voorraad kunnen aanpassen?</w:t>
      </w:r>
    </w:p>
    <w:p w14:paraId="57FCFF9A" w14:textId="2253822E" w:rsidR="005E164B" w:rsidRDefault="005E164B" w:rsidP="00331FD1">
      <w:pPr>
        <w:pStyle w:val="Lijstalinea"/>
        <w:numPr>
          <w:ilvl w:val="0"/>
          <w:numId w:val="2"/>
        </w:numPr>
      </w:pPr>
      <w:r>
        <w:t xml:space="preserve">Moeten medewerkers prijzen kunnen </w:t>
      </w:r>
      <w:r w:rsidR="00FA7429">
        <w:t>aan</w:t>
      </w:r>
      <w:r>
        <w:t>passen?</w:t>
      </w:r>
    </w:p>
    <w:p w14:paraId="78B5D21C" w14:textId="07CB86E6" w:rsidR="00FA7429" w:rsidRDefault="003519FE" w:rsidP="00331FD1">
      <w:pPr>
        <w:pStyle w:val="Lijstalinea"/>
        <w:numPr>
          <w:ilvl w:val="0"/>
          <w:numId w:val="2"/>
        </w:numPr>
      </w:pPr>
      <w:r>
        <w:t>Wat moet er allemaal op de factuur komen?</w:t>
      </w:r>
    </w:p>
    <w:p w14:paraId="2602C8D9" w14:textId="0D028D4E" w:rsidR="003519FE" w:rsidRDefault="005448D1" w:rsidP="00331FD1">
      <w:pPr>
        <w:pStyle w:val="Lijstalinea"/>
        <w:numPr>
          <w:ilvl w:val="0"/>
          <w:numId w:val="2"/>
        </w:numPr>
      </w:pPr>
      <w:r>
        <w:t>Worden alle foto’s die op de website moeten komen gestuurd?</w:t>
      </w:r>
    </w:p>
    <w:p w14:paraId="35F3958B" w14:textId="1B109992" w:rsidR="005448D1" w:rsidRDefault="006620A3" w:rsidP="00331FD1">
      <w:pPr>
        <w:pStyle w:val="Lijstalinea"/>
        <w:numPr>
          <w:ilvl w:val="0"/>
          <w:numId w:val="2"/>
        </w:numPr>
      </w:pPr>
      <w:r>
        <w:t xml:space="preserve">Voor welke </w:t>
      </w:r>
      <w:r w:rsidR="00F62F5D">
        <w:t>winkels</w:t>
      </w:r>
      <w:r>
        <w:t xml:space="preserve"> is de website bedoeld</w:t>
      </w:r>
      <w:r w:rsidR="00F62F5D">
        <w:t>?</w:t>
      </w:r>
    </w:p>
    <w:p w14:paraId="15F135CF" w14:textId="2CE0844E" w:rsidR="00F62F5D" w:rsidRDefault="00B06F24" w:rsidP="00331FD1">
      <w:pPr>
        <w:pStyle w:val="Lijstalinea"/>
        <w:numPr>
          <w:ilvl w:val="0"/>
          <w:numId w:val="2"/>
        </w:numPr>
      </w:pPr>
      <w:r>
        <w:t>Waar kan je de bestelling allemaal ophalen?</w:t>
      </w:r>
    </w:p>
    <w:p w14:paraId="721A5F6D" w14:textId="1BC5471D" w:rsidR="00B06F24" w:rsidRDefault="00B06F24" w:rsidP="00B06F24">
      <w:pPr>
        <w:ind w:left="360"/>
      </w:pPr>
    </w:p>
    <w:p w14:paraId="7A45DB6E" w14:textId="77777777" w:rsidR="00B06F24" w:rsidRDefault="00B06F24" w:rsidP="00B06F24">
      <w:pPr>
        <w:ind w:left="360"/>
      </w:pPr>
    </w:p>
    <w:p w14:paraId="40E05FD2" w14:textId="298F693D" w:rsidR="00331FD1" w:rsidRDefault="00331FD1" w:rsidP="00331FD1">
      <w:pPr>
        <w:pStyle w:val="Lijstalinea"/>
      </w:pPr>
    </w:p>
    <w:sectPr w:rsidR="00331FD1" w:rsidSect="003B092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F2A39"/>
    <w:multiLevelType w:val="hybridMultilevel"/>
    <w:tmpl w:val="0CB26C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56296C"/>
    <w:multiLevelType w:val="hybridMultilevel"/>
    <w:tmpl w:val="AADAF5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TIwMDQ2sDQxMzRQ0lEKTi0uzszPAykwrAUAx2oqNiwAAAA="/>
  </w:docVars>
  <w:rsids>
    <w:rsidRoot w:val="0074400D"/>
    <w:rsid w:val="000B4EAF"/>
    <w:rsid w:val="00136FE8"/>
    <w:rsid w:val="00171FD9"/>
    <w:rsid w:val="00331FD1"/>
    <w:rsid w:val="003519FE"/>
    <w:rsid w:val="00385764"/>
    <w:rsid w:val="003B0928"/>
    <w:rsid w:val="003F490F"/>
    <w:rsid w:val="00404A7C"/>
    <w:rsid w:val="005448D1"/>
    <w:rsid w:val="005C3904"/>
    <w:rsid w:val="005E164B"/>
    <w:rsid w:val="006620A3"/>
    <w:rsid w:val="006F5715"/>
    <w:rsid w:val="0074400D"/>
    <w:rsid w:val="007E55D0"/>
    <w:rsid w:val="0082669A"/>
    <w:rsid w:val="00833F2F"/>
    <w:rsid w:val="008C147E"/>
    <w:rsid w:val="0097690D"/>
    <w:rsid w:val="00AA6643"/>
    <w:rsid w:val="00AF0DA6"/>
    <w:rsid w:val="00AF4620"/>
    <w:rsid w:val="00B06F24"/>
    <w:rsid w:val="00B215F3"/>
    <w:rsid w:val="00B50953"/>
    <w:rsid w:val="00B60311"/>
    <w:rsid w:val="00D9378C"/>
    <w:rsid w:val="00DB2EC9"/>
    <w:rsid w:val="00F62F5D"/>
    <w:rsid w:val="00FA7429"/>
    <w:rsid w:val="00FD1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42CC2"/>
  <w15:chartTrackingRefBased/>
  <w15:docId w15:val="{4766BA07-6DFC-4367-A69D-50C71D03B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Pr>
      <w:noProof/>
      <w:lang w:val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7440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ir Mejdoubi</dc:creator>
  <cp:keywords/>
  <dc:description/>
  <cp:lastModifiedBy>Chakir Mejdoubi</cp:lastModifiedBy>
  <cp:revision>7</cp:revision>
  <dcterms:created xsi:type="dcterms:W3CDTF">2021-04-22T08:00:00Z</dcterms:created>
  <dcterms:modified xsi:type="dcterms:W3CDTF">2021-04-22T08:45:00Z</dcterms:modified>
</cp:coreProperties>
</file>